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ee9ec8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2f56a3b5-02f8-4ba4-a241-1396c6f5b809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8:09:43Z</dcterms:created>
  <dcterms:modified xsi:type="dcterms:W3CDTF">2023-07-01T18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